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syou can for each of mammals, birds, reptiles, and amphibians.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5T22:10:54Z</dcterms:created>
  <dcterms:modified xsi:type="dcterms:W3CDTF">2024-08-25T22: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